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lanning – prepare 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meeting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6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6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30$= 1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8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$ 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2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Design 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romotion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,pad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,2pad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8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$ = 1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6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0$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3.0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Offline practic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square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 = 100$ 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</w:t>
            </w: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440</w:t>
            </w:r>
            <w:bookmarkStart w:id="0" w:name="_GoBack"/>
            <w:bookmarkEnd w:id="0"/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7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0E610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qFormat/>
    <w:uiPriority w:val="0"/>
  </w:style>
  <w:style w:type="character" w:customStyle="1" w:styleId="9">
    <w:name w:val="eop"/>
    <w:basedOn w:val="5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1</TotalTime>
  <ScaleCrop>false</ScaleCrop>
  <LinksUpToDate>false</LinksUpToDate>
  <CharactersWithSpaces>551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WPS_1602210169</cp:lastModifiedBy>
  <dcterms:modified xsi:type="dcterms:W3CDTF">2021-09-28T03:13:3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1BFDE5BDB0FF438CB8FDB1EFBECC8607</vt:lpwstr>
  </property>
</Properties>
</file>